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w:t>
      </w:r>
      <w:r>
        <w:t xml:space="preserve"> </w:t>
      </w:r>
      <w:r>
        <w:t xml:space="preserve">Netherlands</w:t>
      </w:r>
      <w:r>
        <w:t xml:space="preserve"> </w:t>
      </w:r>
      <w:r>
        <w:t xml:space="preserve">Amsterdam</w:t>
      </w:r>
    </w:p>
    <w:bookmarkStart w:id="20" w:name="Xafb82ffa7c631e70d868dbbd15bb575e676b2ae"/>
    <w:p>
      <w:pPr>
        <w:pStyle w:val="Heading1"/>
      </w:pPr>
      <w:r>
        <w:t xml:space="preserve">Cover Letter for Medical Researcher Position in Netherlands Amsterdam</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LinkedIn/Portfolio URL]</w:t>
      </w:r>
    </w:p>
    <w:p>
      <w:pPr>
        <w:pStyle w:val="BodyText"/>
      </w:pPr>
      <w:r>
        <w:t xml:space="preserve">[Date]</w:t>
      </w:r>
    </w:p>
    <w:p>
      <w:pPr>
        <w:pStyle w:val="BodyText"/>
      </w:pPr>
      <w:r>
        <w:t xml:space="preserve">Dear Hiring Committee,</w:t>
      </w:r>
      <w:r>
        <w:br/>
      </w:r>
      <w:r>
        <w:t xml:space="preserve">I am writing to express my enthusiastic interest in the Medical Researcher position at [Institution Name] in Amsterdam, Netherlands. As a dedicated and innovative medical researcher with a strong background in [specific field, e.g., oncology, neurology, or infectious diseases], I am eager to contribute to the cutting-edge research environment that Amsterdam is renowned for. The Netherlands’ commitment to advancing medical science and its emphasis on interdisciplinary collaboration align perfectly with my professional goals and expertise.</w:t>
      </w:r>
    </w:p>
    <w:p>
      <w:pPr>
        <w:pStyle w:val="BodyText"/>
      </w:pPr>
      <w:r>
        <w:t xml:space="preserve">My academic journey began with a [Bachelor’s/Master’s/PhD] in [relevant field] from [University Name], where I developed a deep passion for understanding complex biological mechanisms and translating scientific discoveries into clinical applications. During my studies, I was particularly drawn to the work of researchers in the Netherlands, whose groundbreaking contributions to fields such as [specific area of research, e.g., personalized medicine or regenerative therapies] have inspired me to pursue a career in medical research. The opportunity to join an institution like [Institution Name]—which is celebrated for its pioneering research and state-of-the-art facilities—would be a significant milestone in my career.</w:t>
      </w:r>
    </w:p>
    <w:p>
      <w:pPr>
        <w:pStyle w:val="BodyText"/>
      </w:pPr>
      <w:r>
        <w:t xml:space="preserve">As a Medical Researcher, I have consistently focused on [mention specific areas of expertise, e.g., "exploring novel therapeutic strategies for chronic diseases" or "analyzing large-scale genomic datasets to identify biomarkers"]. My experience includes [describe relevant roles, such as working in a laboratory setting, designing clinical trials, or collaborating with interdisciplinary teams]. For instance, during my time at [Previous Institution/Organization], I contributed to a study on [specific project], which resulted in [mention outcome, e.g., "a publication in a peer-reviewed journal" or "a patent for a diagnostic tool"]. This work not only honed my technical skills but also reinforced my ability to approach challenges with creativity and precision.</w:t>
      </w:r>
    </w:p>
    <w:p>
      <w:pPr>
        <w:pStyle w:val="BodyText"/>
      </w:pPr>
      <w:r>
        <w:t xml:space="preserve">The Netherlands Amsterdam offers a unique ecosystem for medical researchers, combining academic excellence with a strong emphasis on innovation and patient-centered care. Institutions like [specific university or hospital, e.g., University of Amsterdam or AMC] are at the forefront of addressing global health challenges, and I am particularly interested in [mention specific research initiatives or projects at the institution]. I believe my background in [specific skills, e.g., "data analysis," "molecular biology," or "clinical trial management"] and my commitment to advancing medical knowledge would allow me to make meaningful contributions to your team. Additionally, my fluency in English and proficiency in [additional languages, if applicable] enable me to collaborate effectively with international research groups—a key aspect of the Netherlands’ global research network.</w:t>
      </w:r>
    </w:p>
    <w:p>
      <w:pPr>
        <w:pStyle w:val="BodyText"/>
      </w:pPr>
      <w:r>
        <w:t xml:space="preserve">What sets me apart as a Medical Researcher is my ability to bridge theoretical concepts with practical applications. For example, during my role at [Previous Institution], I led a project that [describe achievement, e.g., "developed a new method for early detection of cancer biomarkers," "optimized protocols for drug delivery systems," or "partnered with clinicians to improve patient outcomes"]. This experience underscored the importance of teamwork and communication in research, as well as the need to remain adaptable in the face of evolving challenges. I am confident that my problem-solving mindset and dedication to excellence would align seamlessly with the mission of [Institution Name].</w:t>
      </w:r>
    </w:p>
    <w:p>
      <w:pPr>
        <w:pStyle w:val="BodyText"/>
      </w:pPr>
      <w:r>
        <w:t xml:space="preserve">In addition to my technical skills, I am deeply committed to fostering a collaborative and inclusive research environment. The Netherlands is known for its culture of openness and innovation, values that resonate with my own approach to science. I have actively participated in [mention activities such as "international conferences," "workshops on translational research," or "mentoring junior researchers"], which have strengthened my ability to communicate complex ideas and work effectively across disciplines. I am particularly excited about the opportunity to engage with the vibrant scientific community in Amsterdam, where networking and knowledge-sharing are integral to advancing medical research.</w:t>
      </w:r>
    </w:p>
    <w:p>
      <w:pPr>
        <w:pStyle w:val="BodyText"/>
      </w:pPr>
      <w:r>
        <w:t xml:space="preserve">My decision to apply for this position is also driven by a desire to contribute to the Netherlands’ vision of improving global health through research. The country’s emphasis on sustainability, ethical practices, and equitable access to healthcare aligns with my personal values as a researcher. I am particularly drawn to [Institution Name]’s focus on [specific initiative or goal], and I would be honored to play a role in advancing these objectives. Whether it involves developing new therapies, improving diagnostic tools, or addressing public health disparities, I am eager to use my expertise to make an impact.</w:t>
      </w:r>
    </w:p>
    <w:p>
      <w:pPr>
        <w:pStyle w:val="BodyText"/>
      </w:pPr>
      <w:r>
        <w:t xml:space="preserve">In conclusion, I am confident that my academic background, research experience, and passion for medical innovation make me a strong candidate for the Medical Researcher position at [Institution Name]. I would be thrilled to contribute to the institution’s legacy of excellence and help drive forward groundbreaking discoveries in Amsterdam. Thank you for considering my application. I look forward to the opportunity to discuss how my skills and aspirations align with your research goal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 Netherlands Amsterdam</dc:title>
  <dc:creator/>
  <cp:keywords/>
  <dcterms:created xsi:type="dcterms:W3CDTF">2026-07-24T07:07:59Z</dcterms:created>
  <dcterms:modified xsi:type="dcterms:W3CDTF">2026-07-24T07:07:59Z</dcterms:modified>
</cp:coreProperties>
</file>

<file path=docProps/custom.xml><?xml version="1.0" encoding="utf-8"?>
<Properties xmlns="http://schemas.openxmlformats.org/officeDocument/2006/custom-properties" xmlns:vt="http://schemas.openxmlformats.org/officeDocument/2006/docPropsVTypes"/>
</file>